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anelle Cornwe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n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rnwe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4 Devon Dr. Antioch, IL, USA 600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anelleanne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37517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hani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